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678BC" w14:textId="77777777" w:rsidR="00EA22FE" w:rsidRDefault="00EA22FE" w:rsidP="00ED2424">
      <w:pPr>
        <w:rPr>
          <w:rFonts w:ascii="Times New Roman" w:hAnsi="Times New Roman"/>
          <w:sz w:val="24"/>
          <w:szCs w:val="24"/>
        </w:rPr>
      </w:pPr>
    </w:p>
    <w:tbl>
      <w:tblPr>
        <w:tblStyle w:val="TabloKlavuzu"/>
        <w:tblpPr w:leftFromText="141" w:rightFromText="141" w:vertAnchor="page" w:horzAnchor="margin" w:tblpY="2499"/>
        <w:tblW w:w="9091" w:type="dxa"/>
        <w:tblLook w:val="04A0" w:firstRow="1" w:lastRow="0" w:firstColumn="1" w:lastColumn="0" w:noHBand="0" w:noVBand="1"/>
      </w:tblPr>
      <w:tblGrid>
        <w:gridCol w:w="2866"/>
        <w:gridCol w:w="6225"/>
      </w:tblGrid>
      <w:tr w:rsidR="00EF71C1" w14:paraId="18A7C530" w14:textId="77777777" w:rsidTr="00EF71C1">
        <w:trPr>
          <w:trHeight w:val="850"/>
        </w:trPr>
        <w:tc>
          <w:tcPr>
            <w:tcW w:w="9091" w:type="dxa"/>
            <w:gridSpan w:val="2"/>
            <w:vAlign w:val="center"/>
          </w:tcPr>
          <w:p w14:paraId="1B72A81B" w14:textId="77777777" w:rsidR="00EF71C1" w:rsidRDefault="00EF71C1" w:rsidP="00EF71C1">
            <w:pPr>
              <w:jc w:val="center"/>
            </w:pPr>
            <w:r w:rsidRPr="00DE1638">
              <w:rPr>
                <w:rFonts w:ascii="Times New Roman" w:hAnsi="Times New Roman"/>
                <w:b/>
                <w:bCs/>
                <w:sz w:val="24"/>
                <w:szCs w:val="24"/>
              </w:rPr>
              <w:t>Kullanıcı bilgileri</w:t>
            </w:r>
          </w:p>
        </w:tc>
      </w:tr>
      <w:tr w:rsidR="00EF71C1" w14:paraId="35F7626D" w14:textId="77777777" w:rsidTr="00EF71C1">
        <w:trPr>
          <w:trHeight w:val="850"/>
        </w:trPr>
        <w:tc>
          <w:tcPr>
            <w:tcW w:w="2866" w:type="dxa"/>
            <w:vAlign w:val="center"/>
          </w:tcPr>
          <w:p w14:paraId="774490CF" w14:textId="77777777" w:rsidR="00EF71C1" w:rsidRPr="00DE1638" w:rsidRDefault="00EF71C1" w:rsidP="00EF71C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E1638">
              <w:rPr>
                <w:rFonts w:ascii="Times New Roman" w:hAnsi="Times New Roman"/>
                <w:b/>
                <w:bCs/>
                <w:sz w:val="24"/>
                <w:szCs w:val="24"/>
              </w:rPr>
              <w:t>Ad, Soyad</w:t>
            </w:r>
          </w:p>
        </w:tc>
        <w:tc>
          <w:tcPr>
            <w:tcW w:w="6225" w:type="dxa"/>
          </w:tcPr>
          <w:p w14:paraId="1C745541" w14:textId="77777777" w:rsidR="00EF71C1" w:rsidRDefault="00EF71C1" w:rsidP="00EF71C1"/>
        </w:tc>
      </w:tr>
      <w:tr w:rsidR="00EF71C1" w14:paraId="28151A54" w14:textId="77777777" w:rsidTr="00EF71C1">
        <w:trPr>
          <w:trHeight w:val="850"/>
        </w:trPr>
        <w:tc>
          <w:tcPr>
            <w:tcW w:w="2866" w:type="dxa"/>
            <w:vAlign w:val="center"/>
          </w:tcPr>
          <w:p w14:paraId="6E87B1D5" w14:textId="77777777" w:rsidR="00EF71C1" w:rsidRPr="00DE1638" w:rsidRDefault="00EF71C1" w:rsidP="00EF71C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E1638">
              <w:rPr>
                <w:rFonts w:ascii="Times New Roman" w:hAnsi="Times New Roman"/>
                <w:b/>
                <w:bCs/>
                <w:sz w:val="24"/>
                <w:szCs w:val="24"/>
              </w:rPr>
              <w:t>Fakülte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-</w:t>
            </w:r>
            <w:r w:rsidRPr="00DE1638">
              <w:rPr>
                <w:rFonts w:ascii="Times New Roman" w:hAnsi="Times New Roman"/>
                <w:b/>
                <w:bCs/>
                <w:sz w:val="24"/>
                <w:szCs w:val="24"/>
              </w:rPr>
              <w:t>Bölüm</w:t>
            </w:r>
          </w:p>
        </w:tc>
        <w:tc>
          <w:tcPr>
            <w:tcW w:w="6225" w:type="dxa"/>
          </w:tcPr>
          <w:p w14:paraId="66BE2818" w14:textId="77777777" w:rsidR="00EF71C1" w:rsidRDefault="00EF71C1" w:rsidP="00EF71C1"/>
        </w:tc>
      </w:tr>
      <w:tr w:rsidR="00EF71C1" w14:paraId="3097AE5E" w14:textId="77777777" w:rsidTr="00EF71C1">
        <w:trPr>
          <w:trHeight w:val="850"/>
        </w:trPr>
        <w:tc>
          <w:tcPr>
            <w:tcW w:w="2866" w:type="dxa"/>
            <w:vAlign w:val="center"/>
          </w:tcPr>
          <w:p w14:paraId="4C9FDAC9" w14:textId="77777777" w:rsidR="00EF71C1" w:rsidRPr="00DE1638" w:rsidRDefault="00EF71C1" w:rsidP="00EF71C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E1638">
              <w:rPr>
                <w:rFonts w:ascii="Times New Roman" w:hAnsi="Times New Roman"/>
                <w:b/>
                <w:bCs/>
                <w:sz w:val="24"/>
                <w:szCs w:val="24"/>
              </w:rPr>
              <w:t>Görev</w:t>
            </w:r>
          </w:p>
        </w:tc>
        <w:tc>
          <w:tcPr>
            <w:tcW w:w="6225" w:type="dxa"/>
          </w:tcPr>
          <w:p w14:paraId="2B993BCB" w14:textId="77777777" w:rsidR="00EF71C1" w:rsidRDefault="00EF71C1" w:rsidP="00EF71C1"/>
        </w:tc>
      </w:tr>
      <w:tr w:rsidR="00EF71C1" w14:paraId="1C1CF1B4" w14:textId="77777777" w:rsidTr="00EF71C1">
        <w:trPr>
          <w:trHeight w:val="850"/>
        </w:trPr>
        <w:tc>
          <w:tcPr>
            <w:tcW w:w="2866" w:type="dxa"/>
            <w:vAlign w:val="center"/>
          </w:tcPr>
          <w:p w14:paraId="46091AE6" w14:textId="77777777" w:rsidR="00EF71C1" w:rsidRPr="00DE1638" w:rsidRDefault="00EF71C1" w:rsidP="00EF71C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E1638">
              <w:rPr>
                <w:rFonts w:ascii="Times New Roman" w:hAnsi="Times New Roman"/>
                <w:b/>
                <w:bCs/>
                <w:sz w:val="24"/>
                <w:szCs w:val="24"/>
              </w:rPr>
              <w:t>Telefon</w:t>
            </w:r>
          </w:p>
        </w:tc>
        <w:tc>
          <w:tcPr>
            <w:tcW w:w="6225" w:type="dxa"/>
          </w:tcPr>
          <w:p w14:paraId="6659BFB8" w14:textId="77777777" w:rsidR="00EF71C1" w:rsidRDefault="00EF71C1" w:rsidP="00EF71C1"/>
        </w:tc>
      </w:tr>
      <w:tr w:rsidR="00EF71C1" w14:paraId="1F913E14" w14:textId="77777777" w:rsidTr="00EF71C1">
        <w:trPr>
          <w:trHeight w:val="850"/>
        </w:trPr>
        <w:tc>
          <w:tcPr>
            <w:tcW w:w="2866" w:type="dxa"/>
            <w:vAlign w:val="center"/>
          </w:tcPr>
          <w:p w14:paraId="1D714389" w14:textId="77777777" w:rsidR="00EF71C1" w:rsidRPr="00DE1638" w:rsidRDefault="00EF71C1" w:rsidP="00EF71C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E1638">
              <w:rPr>
                <w:rFonts w:ascii="Times New Roman" w:hAnsi="Times New Roman"/>
                <w:b/>
                <w:bCs/>
                <w:sz w:val="24"/>
                <w:szCs w:val="24"/>
              </w:rPr>
              <w:t>E-Posta</w:t>
            </w:r>
          </w:p>
        </w:tc>
        <w:tc>
          <w:tcPr>
            <w:tcW w:w="6225" w:type="dxa"/>
          </w:tcPr>
          <w:p w14:paraId="1D389AA4" w14:textId="77777777" w:rsidR="00EF71C1" w:rsidRDefault="00EF71C1" w:rsidP="00EF71C1"/>
        </w:tc>
      </w:tr>
      <w:tr w:rsidR="00EF71C1" w14:paraId="09D9658B" w14:textId="77777777" w:rsidTr="00EF71C1">
        <w:trPr>
          <w:trHeight w:val="850"/>
        </w:trPr>
        <w:tc>
          <w:tcPr>
            <w:tcW w:w="9091" w:type="dxa"/>
            <w:gridSpan w:val="2"/>
            <w:vAlign w:val="center"/>
          </w:tcPr>
          <w:p w14:paraId="22073718" w14:textId="77777777" w:rsidR="00EF71C1" w:rsidRDefault="00EF71C1" w:rsidP="00EF71C1">
            <w:pPr>
              <w:jc w:val="center"/>
            </w:pPr>
            <w:r w:rsidRPr="00DE1638">
              <w:rPr>
                <w:rFonts w:ascii="Times New Roman" w:hAnsi="Times New Roman"/>
                <w:b/>
                <w:bCs/>
                <w:sz w:val="24"/>
                <w:szCs w:val="24"/>
              </w:rPr>
              <w:t>İstek Bilgileri</w:t>
            </w:r>
          </w:p>
        </w:tc>
      </w:tr>
      <w:tr w:rsidR="00EF71C1" w14:paraId="04FB91DA" w14:textId="77777777" w:rsidTr="00EF71C1">
        <w:trPr>
          <w:trHeight w:val="850"/>
        </w:trPr>
        <w:tc>
          <w:tcPr>
            <w:tcW w:w="2866" w:type="dxa"/>
            <w:vAlign w:val="center"/>
          </w:tcPr>
          <w:p w14:paraId="74194675" w14:textId="77777777" w:rsidR="00EF71C1" w:rsidRDefault="00EF71C1" w:rsidP="00EF71C1"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Tez Adı</w:t>
            </w:r>
          </w:p>
        </w:tc>
        <w:tc>
          <w:tcPr>
            <w:tcW w:w="6225" w:type="dxa"/>
          </w:tcPr>
          <w:p w14:paraId="08B0E2DB" w14:textId="77777777" w:rsidR="00EF71C1" w:rsidRDefault="00EF71C1" w:rsidP="00EF71C1"/>
        </w:tc>
      </w:tr>
      <w:tr w:rsidR="00EF71C1" w14:paraId="3F4A3B17" w14:textId="77777777" w:rsidTr="00EF71C1">
        <w:trPr>
          <w:trHeight w:val="850"/>
        </w:trPr>
        <w:tc>
          <w:tcPr>
            <w:tcW w:w="2866" w:type="dxa"/>
            <w:vAlign w:val="center"/>
          </w:tcPr>
          <w:p w14:paraId="421704B4" w14:textId="77777777" w:rsidR="00EF71C1" w:rsidRPr="00DE1638" w:rsidRDefault="00EF71C1" w:rsidP="00EF71C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Yazar</w:t>
            </w:r>
            <w:r w:rsidRPr="00DE163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Adı</w:t>
            </w:r>
          </w:p>
        </w:tc>
        <w:tc>
          <w:tcPr>
            <w:tcW w:w="6225" w:type="dxa"/>
          </w:tcPr>
          <w:p w14:paraId="081C4330" w14:textId="77777777" w:rsidR="00EF71C1" w:rsidRDefault="00EF71C1" w:rsidP="00EF71C1"/>
        </w:tc>
      </w:tr>
      <w:tr w:rsidR="00EF71C1" w14:paraId="4705C4F1" w14:textId="77777777" w:rsidTr="00EF71C1">
        <w:trPr>
          <w:trHeight w:val="850"/>
        </w:trPr>
        <w:tc>
          <w:tcPr>
            <w:tcW w:w="2866" w:type="dxa"/>
            <w:vAlign w:val="center"/>
          </w:tcPr>
          <w:p w14:paraId="1DC9B31B" w14:textId="77777777" w:rsidR="00EF71C1" w:rsidRPr="00DE1638" w:rsidRDefault="00EF71C1" w:rsidP="00EF71C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Tez No</w:t>
            </w:r>
          </w:p>
        </w:tc>
        <w:tc>
          <w:tcPr>
            <w:tcW w:w="6225" w:type="dxa"/>
          </w:tcPr>
          <w:p w14:paraId="5DE8CCCD" w14:textId="77777777" w:rsidR="00EF71C1" w:rsidRDefault="00EF71C1" w:rsidP="00EF71C1"/>
        </w:tc>
      </w:tr>
      <w:tr w:rsidR="00EF71C1" w14:paraId="796EC065" w14:textId="77777777" w:rsidTr="00EF71C1">
        <w:trPr>
          <w:trHeight w:val="850"/>
        </w:trPr>
        <w:tc>
          <w:tcPr>
            <w:tcW w:w="2866" w:type="dxa"/>
            <w:vAlign w:val="center"/>
          </w:tcPr>
          <w:p w14:paraId="43611DAE" w14:textId="77777777" w:rsidR="00EF71C1" w:rsidRPr="00DE1638" w:rsidRDefault="00EF71C1" w:rsidP="00EF71C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E1638">
              <w:rPr>
                <w:rFonts w:ascii="Times New Roman" w:hAnsi="Times New Roman"/>
                <w:b/>
                <w:bCs/>
                <w:sz w:val="24"/>
                <w:szCs w:val="24"/>
              </w:rPr>
              <w:t>Yayın Tarihi</w:t>
            </w:r>
          </w:p>
        </w:tc>
        <w:tc>
          <w:tcPr>
            <w:tcW w:w="6225" w:type="dxa"/>
          </w:tcPr>
          <w:p w14:paraId="7FBC64AA" w14:textId="77777777" w:rsidR="00EF71C1" w:rsidRDefault="00EF71C1" w:rsidP="00EF71C1"/>
        </w:tc>
      </w:tr>
      <w:tr w:rsidR="00EF71C1" w14:paraId="678F3331" w14:textId="77777777" w:rsidTr="00EF71C1">
        <w:trPr>
          <w:trHeight w:val="850"/>
        </w:trPr>
        <w:tc>
          <w:tcPr>
            <w:tcW w:w="2866" w:type="dxa"/>
            <w:vAlign w:val="center"/>
          </w:tcPr>
          <w:p w14:paraId="28D7DF99" w14:textId="77777777" w:rsidR="00EF71C1" w:rsidRDefault="00EF71C1" w:rsidP="00EF71C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7CA9C2A0" w14:textId="77777777" w:rsidR="00EF71C1" w:rsidRPr="00DE1638" w:rsidRDefault="00EF71C1" w:rsidP="00EF71C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İmza</w:t>
            </w:r>
          </w:p>
        </w:tc>
        <w:tc>
          <w:tcPr>
            <w:tcW w:w="6225" w:type="dxa"/>
          </w:tcPr>
          <w:p w14:paraId="179C705C" w14:textId="77777777" w:rsidR="00EF71C1" w:rsidRDefault="00EF71C1" w:rsidP="00EF71C1"/>
        </w:tc>
      </w:tr>
    </w:tbl>
    <w:p w14:paraId="7BABBA5C" w14:textId="77777777" w:rsidR="00B739B5" w:rsidRDefault="00B739B5" w:rsidP="00EF71C1">
      <w:pPr>
        <w:rPr>
          <w:rFonts w:ascii="Times New Roman" w:hAnsi="Times New Roman"/>
          <w:sz w:val="17"/>
          <w:szCs w:val="17"/>
        </w:rPr>
      </w:pPr>
    </w:p>
    <w:p w14:paraId="06195A48" w14:textId="77777777" w:rsidR="00EF71C1" w:rsidRPr="00EF71C1" w:rsidRDefault="00EF71C1" w:rsidP="00EF71C1">
      <w:pPr>
        <w:rPr>
          <w:rFonts w:ascii="Times New Roman" w:hAnsi="Times New Roman"/>
          <w:sz w:val="17"/>
          <w:szCs w:val="17"/>
        </w:rPr>
      </w:pPr>
      <w:r w:rsidRPr="00EF71C1">
        <w:rPr>
          <w:rFonts w:ascii="Times New Roman" w:hAnsi="Times New Roman"/>
          <w:sz w:val="17"/>
          <w:szCs w:val="17"/>
        </w:rPr>
        <w:t xml:space="preserve">YÖK Tez Merkezinden Tez istenilirken, yalnızca aşağıda yazılan açıklaması olan tezler TÜBESS üzerinden talep edilir. Başka </w:t>
      </w:r>
      <w:r>
        <w:rPr>
          <w:rFonts w:ascii="Times New Roman" w:hAnsi="Times New Roman"/>
          <w:sz w:val="17"/>
          <w:szCs w:val="17"/>
        </w:rPr>
        <w:t xml:space="preserve">   </w:t>
      </w:r>
      <w:r w:rsidRPr="00EF71C1">
        <w:rPr>
          <w:rFonts w:ascii="Times New Roman" w:hAnsi="Times New Roman"/>
          <w:sz w:val="17"/>
          <w:szCs w:val="17"/>
        </w:rPr>
        <w:t xml:space="preserve">açıklamalar varsa; o tezler ya erişime kapatılmıştır ya da sistem üzerinden talep etmeye gerek olmadan da erişebilirsiniz. </w:t>
      </w:r>
    </w:p>
    <w:p w14:paraId="15A91D34" w14:textId="77777777" w:rsidR="00EF71C1" w:rsidRPr="00EF71C1" w:rsidRDefault="00EF71C1" w:rsidP="00EF71C1">
      <w:pPr>
        <w:rPr>
          <w:rFonts w:ascii="Times New Roman" w:hAnsi="Times New Roman"/>
          <w:color w:val="FF0000"/>
          <w:sz w:val="17"/>
          <w:szCs w:val="17"/>
          <w:shd w:val="clear" w:color="auto" w:fill="F0F5F9"/>
        </w:rPr>
      </w:pPr>
      <w:r w:rsidRPr="00EF71C1">
        <w:rPr>
          <w:rFonts w:ascii="Times New Roman" w:hAnsi="Times New Roman"/>
          <w:sz w:val="17"/>
          <w:szCs w:val="17"/>
        </w:rPr>
        <w:t>Açıklama:</w:t>
      </w:r>
    </w:p>
    <w:p w14:paraId="13D20B57" w14:textId="77777777" w:rsidR="00EA22FE" w:rsidRPr="00333F5D" w:rsidRDefault="00EF71C1" w:rsidP="001923C6">
      <w:pPr>
        <w:rPr>
          <w:rFonts w:ascii="Times New Roman" w:hAnsi="Times New Roman"/>
          <w:sz w:val="24"/>
          <w:szCs w:val="24"/>
        </w:rPr>
      </w:pPr>
      <w:r w:rsidRPr="00DE5FBF">
        <w:rPr>
          <w:rFonts w:ascii="Verdana" w:hAnsi="Verdana"/>
          <w:color w:val="FF0000"/>
          <w:sz w:val="15"/>
          <w:szCs w:val="15"/>
          <w:shd w:val="clear" w:color="auto" w:fill="F0F5F9"/>
        </w:rPr>
        <w:t>Bu tezin, veri tabanı üzerinden yayınlanma izni bulunmamaktadır. Yayınlanma izni olmayan tezlerin basılı kopyalarına Üniversite kütüphaneniz aracılığıyla (TÜBESS üzerinden) erişebilirsiniz.</w:t>
      </w:r>
    </w:p>
    <w:sectPr w:rsidR="00EA22FE" w:rsidRPr="00333F5D" w:rsidSect="00B739B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418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EDA26B" w14:textId="77777777" w:rsidR="006F3360" w:rsidRDefault="006F3360" w:rsidP="00EA22FE">
      <w:pPr>
        <w:spacing w:after="0" w:line="240" w:lineRule="auto"/>
      </w:pPr>
      <w:r>
        <w:separator/>
      </w:r>
    </w:p>
  </w:endnote>
  <w:endnote w:type="continuationSeparator" w:id="0">
    <w:p w14:paraId="2C74D9E8" w14:textId="77777777" w:rsidR="006F3360" w:rsidRDefault="006F3360" w:rsidP="00EA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D8204" w14:textId="77777777" w:rsidR="006B2640" w:rsidRDefault="006B264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1B303" w14:textId="77777777" w:rsidR="00B739B5" w:rsidRDefault="00B739B5" w:rsidP="00B739B5">
    <w:pPr>
      <w:jc w:val="center"/>
      <w:rPr>
        <w:b/>
        <w:sz w:val="16"/>
        <w:szCs w:val="16"/>
      </w:rPr>
    </w:pPr>
    <w:r>
      <w:rPr>
        <w:b/>
        <w:sz w:val="16"/>
        <w:szCs w:val="16"/>
      </w:rPr>
      <w:t>Karabük Üniversitesi, Demir Çelik Kampüsü KARABÜK, Tel: (0 370) 418 61 00 Fax: (0 370) 418 93 22</w:t>
    </w:r>
  </w:p>
  <w:p w14:paraId="3C6D793E" w14:textId="77777777" w:rsidR="00B739B5" w:rsidRDefault="00B739B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308A5" w14:textId="77777777" w:rsidR="006B2640" w:rsidRDefault="006B264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73E5F0" w14:textId="77777777" w:rsidR="006F3360" w:rsidRDefault="006F3360" w:rsidP="00EA22FE">
      <w:pPr>
        <w:spacing w:after="0" w:line="240" w:lineRule="auto"/>
      </w:pPr>
      <w:r>
        <w:separator/>
      </w:r>
    </w:p>
  </w:footnote>
  <w:footnote w:type="continuationSeparator" w:id="0">
    <w:p w14:paraId="41508CB9" w14:textId="77777777" w:rsidR="006F3360" w:rsidRDefault="006F3360" w:rsidP="00EA2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4D23A" w14:textId="77777777" w:rsidR="006B2640" w:rsidRDefault="006B2640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521C3" w14:textId="77777777" w:rsidR="00B739B5" w:rsidRDefault="00B739B5" w:rsidP="00B739B5">
    <w:pPr>
      <w:pStyle w:val="stBilgi"/>
      <w:jc w:val="center"/>
    </w:pPr>
    <w:r w:rsidRPr="00B739B5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C63E1F" wp14:editId="054FCF94">
              <wp:simplePos x="0" y="0"/>
              <wp:positionH relativeFrom="column">
                <wp:posOffset>1033145</wp:posOffset>
              </wp:positionH>
              <wp:positionV relativeFrom="paragraph">
                <wp:posOffset>-77470</wp:posOffset>
              </wp:positionV>
              <wp:extent cx="5305425" cy="1181100"/>
              <wp:effectExtent l="0" t="0" r="9525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5425" cy="1181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61A5CB" w14:textId="77777777" w:rsidR="00B739B5" w:rsidRDefault="00B739B5" w:rsidP="00B739B5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</w:p>
                        <w:tbl>
                          <w:tblPr>
                            <w:tblStyle w:val="KlavuzTablo31"/>
                            <w:tblW w:w="5090" w:type="pct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5127"/>
                            <w:gridCol w:w="1459"/>
                            <w:gridCol w:w="1636"/>
                          </w:tblGrid>
                          <w:tr w:rsidR="008165EB" w:rsidRPr="00C50205" w14:paraId="5D82E8B9" w14:textId="77777777" w:rsidTr="0069426B">
                            <w:trPr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trHeight w:val="307"/>
                            </w:trPr>
                            <w:tc>
                              <w:tcPr>
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<w:tcW w:w="2532" w:type="pct"/>
                                <w:vMerge w:val="restart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FABD396" w14:textId="77777777" w:rsidR="008165EB" w:rsidRPr="006B2640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6B264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T.C. </w:t>
                                </w:r>
                              </w:p>
                              <w:p w14:paraId="6DE0DC3C" w14:textId="77777777" w:rsidR="008165EB" w:rsidRPr="006B2640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6B264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KARABÜK ÜNİVERSİTESİ </w:t>
                                </w:r>
                              </w:p>
                              <w:p w14:paraId="0733016B" w14:textId="77777777" w:rsidR="00481065" w:rsidRPr="006B2640" w:rsidRDefault="00481065" w:rsidP="00481065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6B264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Kütüphane ve Dokümantasyon Daire Başkanlığı</w:t>
                                </w:r>
                              </w:p>
                              <w:p w14:paraId="1E4CFB10" w14:textId="6503106E" w:rsidR="008165EB" w:rsidRPr="00D53C7A" w:rsidRDefault="00523CF3" w:rsidP="008165EB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bCs w:val="0"/>
                                  </w:rPr>
                                </w:pPr>
                                <w:r w:rsidRPr="006B264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TEZ </w:t>
                                </w:r>
                                <w:r w:rsidR="008165EB" w:rsidRPr="006B2640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TALEP FORMU</w:t>
                                </w: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A4867FD" w14:textId="77777777" w:rsidR="008165EB" w:rsidRPr="00C50205" w:rsidRDefault="008165EB" w:rsidP="008165EB">
                                <w:pPr>
                                  <w:pStyle w:val="stBilgi"/>
                                  <w:ind w:right="-112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C50205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Doküma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6C9F9DA" w14:textId="503866C8" w:rsidR="008165EB" w:rsidRPr="00C50205" w:rsidRDefault="008165EB" w:rsidP="008165EB">
                                <w:pPr>
                                  <w:pStyle w:val="stBilgi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UNİKA</w:t>
                                </w:r>
                                <w:r w:rsidRPr="00C50205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 xml:space="preserve"> -FRM-0</w:t>
                                </w: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145</w:t>
                                </w:r>
                              </w:p>
                            </w:tc>
                          </w:tr>
                          <w:tr w:rsidR="008165EB" w14:paraId="4D59CFCF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226FAD2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C70F633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Yayı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4A1C6F1" w14:textId="276949A9" w:rsidR="008165EB" w:rsidRDefault="00F96C93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26.01.2022</w:t>
                                </w:r>
                              </w:p>
                            </w:tc>
                          </w:tr>
                          <w:tr w:rsidR="008165EB" w:rsidRPr="00171789" w14:paraId="3B918711" w14:textId="77777777" w:rsidTr="0069426B">
                            <w:trPr>
                              <w:trHeight w:val="307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9862440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7A295BE0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FB69C29" w14:textId="77777777" w:rsidR="008165EB" w:rsidRPr="00171789" w:rsidRDefault="008165EB" w:rsidP="008165EB">
                                <w:pPr>
                                  <w:pStyle w:val="stBilgi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-</w:t>
                                </w:r>
                              </w:p>
                            </w:tc>
                          </w:tr>
                          <w:tr w:rsidR="008165EB" w:rsidRPr="00171789" w14:paraId="6061E28A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58F77D87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9978287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347750C2" w14:textId="77777777" w:rsidR="008165EB" w:rsidRPr="00171789" w:rsidRDefault="008165EB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</w:t>
                                </w:r>
                              </w:p>
                            </w:tc>
                          </w:tr>
                        </w:tbl>
                        <w:p w14:paraId="28D9E26F" w14:textId="49D096C3" w:rsidR="008165EB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</w:p>
                        <w:p w14:paraId="623499E5" w14:textId="77777777" w:rsidR="008165EB" w:rsidRPr="00BC64E2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b/>
                              <w:spacing w:val="1"/>
                              <w:w w:val="102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  <w:p w14:paraId="3CB71AC5" w14:textId="77777777" w:rsidR="00B739B5" w:rsidRDefault="00B739B5" w:rsidP="00B739B5">
                          <w:pPr>
                            <w:spacing w:after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C63E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81.35pt;margin-top:-6.1pt;width:417.75pt;height:9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" stroked="f">
              <v:textbox>
                <w:txbxContent>
                  <w:p w14:paraId="2061A5CB" w14:textId="77777777" w:rsidR="00B739B5" w:rsidRDefault="00B739B5" w:rsidP="00B739B5">
                    <w:pPr>
                      <w:spacing w:after="0"/>
                      <w:jc w:val="center"/>
                      <w:rPr>
                        <w:rFonts w:ascii="Times New Roman" w:hAnsi="Times New Roman"/>
                        <w:b/>
                      </w:rPr>
                    </w:pPr>
                  </w:p>
                  <w:tbl>
                    <w:tblPr>
                      <w:tblStyle w:val="KlavuzTablo31"/>
                      <w:tblW w:w="5090" w:type="pc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5127"/>
                      <w:gridCol w:w="1459"/>
                      <w:gridCol w:w="1636"/>
                    </w:tblGrid>
                    <w:tr w:rsidR="008165EB" w:rsidRPr="00C50205" w14:paraId="5D82E8B9" w14:textId="77777777" w:rsidTr="0069426B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trHeight w:val="307"/>
                      </w:trPr>
                      <w:tc>
                        <w:tcPr>
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<w:tcW w:w="2532" w:type="pct"/>
                          <w:vMerge w:val="restart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2FABD396" w14:textId="77777777" w:rsidR="008165EB" w:rsidRPr="006B2640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6B264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T.C. </w:t>
                          </w:r>
                        </w:p>
                        <w:p w14:paraId="6DE0DC3C" w14:textId="77777777" w:rsidR="008165EB" w:rsidRPr="006B2640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6B264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KARABÜK ÜNİVERSİTESİ </w:t>
                          </w:r>
                        </w:p>
                        <w:p w14:paraId="0733016B" w14:textId="77777777" w:rsidR="00481065" w:rsidRPr="006B2640" w:rsidRDefault="00481065" w:rsidP="00481065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6B264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Kütüphane ve Dokümantasyon Daire Başkanlığı</w:t>
                          </w:r>
                        </w:p>
                        <w:p w14:paraId="1E4CFB10" w14:textId="6503106E" w:rsidR="008165EB" w:rsidRPr="00D53C7A" w:rsidRDefault="00523CF3" w:rsidP="008165EB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bCs w:val="0"/>
                            </w:rPr>
                          </w:pPr>
                          <w:r w:rsidRPr="006B264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TEZ </w:t>
                          </w:r>
                          <w:r w:rsidR="008165EB" w:rsidRPr="006B2640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TALEP FORMU</w:t>
                          </w: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A4867FD" w14:textId="77777777" w:rsidR="008165EB" w:rsidRPr="00C50205" w:rsidRDefault="008165EB" w:rsidP="008165EB">
                          <w:pPr>
                            <w:pStyle w:val="stBilgi"/>
                            <w:ind w:right="-112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C50205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Doküma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6C9F9DA" w14:textId="503866C8" w:rsidR="008165EB" w:rsidRPr="00C50205" w:rsidRDefault="008165EB" w:rsidP="008165EB">
                          <w:pPr>
                            <w:pStyle w:val="stBilgi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UNİKA</w:t>
                          </w:r>
                          <w:r w:rsidRPr="00C50205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 xml:space="preserve"> -FRM-0</w:t>
                          </w: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145</w:t>
                          </w:r>
                        </w:p>
                      </w:tc>
                    </w:tr>
                    <w:tr w:rsidR="008165EB" w14:paraId="4D59CFCF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226FAD2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C70F633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Yayı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4A1C6F1" w14:textId="276949A9" w:rsidR="008165EB" w:rsidRDefault="00F96C93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26.01.2022</w:t>
                          </w:r>
                        </w:p>
                      </w:tc>
                    </w:tr>
                    <w:tr w:rsidR="008165EB" w:rsidRPr="00171789" w14:paraId="3B918711" w14:textId="77777777" w:rsidTr="0069426B">
                      <w:trPr>
                        <w:trHeight w:val="307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9862440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7A295BE0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FB69C29" w14:textId="77777777" w:rsidR="008165EB" w:rsidRPr="00171789" w:rsidRDefault="008165EB" w:rsidP="008165EB">
                          <w:pPr>
                            <w:pStyle w:val="stBilgi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-</w:t>
                          </w:r>
                        </w:p>
                      </w:tc>
                    </w:tr>
                    <w:tr w:rsidR="008165EB" w:rsidRPr="00171789" w14:paraId="6061E28A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58F77D87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9978287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347750C2" w14:textId="77777777" w:rsidR="008165EB" w:rsidRPr="00171789" w:rsidRDefault="008165EB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</w:t>
                          </w:r>
                        </w:p>
                      </w:tc>
                    </w:tr>
                  </w:tbl>
                  <w:p w14:paraId="28D9E26F" w14:textId="49D096C3" w:rsidR="008165EB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</w:p>
                  <w:p w14:paraId="623499E5" w14:textId="77777777" w:rsidR="008165EB" w:rsidRPr="00BC64E2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b/>
                        <w:spacing w:val="1"/>
                        <w:w w:val="102"/>
                        <w:sz w:val="20"/>
                        <w:szCs w:val="20"/>
                        <w:lang w:val="en-US"/>
                      </w:rPr>
                    </w:pPr>
                  </w:p>
                  <w:p w14:paraId="3CB71AC5" w14:textId="77777777" w:rsidR="00B739B5" w:rsidRDefault="00B739B5" w:rsidP="00B739B5">
                    <w:pPr>
                      <w:spacing w:after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1F6D2124" w14:textId="6EBD48F0" w:rsidR="00EA22FE" w:rsidRDefault="008165EB" w:rsidP="00B739B5">
    <w:pPr>
      <w:pStyle w:val="stBilgi"/>
      <w:ind w:left="-142"/>
    </w:pPr>
    <w:r w:rsidRPr="00753E51">
      <w:rPr>
        <w:rFonts w:cstheme="minorHAnsi"/>
        <w:noProof/>
        <w:lang w:eastAsia="tr-TR"/>
      </w:rPr>
      <w:drawing>
        <wp:inline distT="0" distB="0" distL="0" distR="0" wp14:anchorId="6EA40C21" wp14:editId="26725263">
          <wp:extent cx="1030360" cy="792480"/>
          <wp:effectExtent l="0" t="0" r="0" b="7620"/>
          <wp:docPr id="9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ykus Siyah fon 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630" cy="794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917C0C" w14:textId="4F5087F0" w:rsidR="008165EB" w:rsidRDefault="008165EB" w:rsidP="00B739B5">
    <w:pPr>
      <w:pStyle w:val="stBilgi"/>
      <w:ind w:left="-142"/>
    </w:pPr>
  </w:p>
  <w:p w14:paraId="5F7BE923" w14:textId="77777777" w:rsidR="008165EB" w:rsidRDefault="008165EB" w:rsidP="00B739B5">
    <w:pPr>
      <w:pStyle w:val="stBilgi"/>
      <w:ind w:left="-14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E04E3" w14:textId="77777777" w:rsidR="006B2640" w:rsidRDefault="006B2640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3sTSzNDG0MDM0NjBV0lEKTi0uzszPAykwrAUA8OOZiywAAAA="/>
  </w:docVars>
  <w:rsids>
    <w:rsidRoot w:val="00F81BD0"/>
    <w:rsid w:val="00094268"/>
    <w:rsid w:val="000E525A"/>
    <w:rsid w:val="000F1622"/>
    <w:rsid w:val="0013194C"/>
    <w:rsid w:val="00156884"/>
    <w:rsid w:val="00177F6F"/>
    <w:rsid w:val="001923C6"/>
    <w:rsid w:val="001E40C0"/>
    <w:rsid w:val="002151C2"/>
    <w:rsid w:val="002E2E66"/>
    <w:rsid w:val="002F4F16"/>
    <w:rsid w:val="00333F5D"/>
    <w:rsid w:val="00335AA1"/>
    <w:rsid w:val="00481065"/>
    <w:rsid w:val="004B46AE"/>
    <w:rsid w:val="004B4D82"/>
    <w:rsid w:val="004E12FF"/>
    <w:rsid w:val="00521B61"/>
    <w:rsid w:val="00523CF3"/>
    <w:rsid w:val="00674478"/>
    <w:rsid w:val="00692D1D"/>
    <w:rsid w:val="006B2640"/>
    <w:rsid w:val="006B53C3"/>
    <w:rsid w:val="006C1562"/>
    <w:rsid w:val="006F3360"/>
    <w:rsid w:val="00703B05"/>
    <w:rsid w:val="007250C3"/>
    <w:rsid w:val="00776A67"/>
    <w:rsid w:val="0079142F"/>
    <w:rsid w:val="0079297E"/>
    <w:rsid w:val="00794B03"/>
    <w:rsid w:val="008165EB"/>
    <w:rsid w:val="00851D99"/>
    <w:rsid w:val="0088668A"/>
    <w:rsid w:val="00892637"/>
    <w:rsid w:val="008A2C5B"/>
    <w:rsid w:val="008A4DAB"/>
    <w:rsid w:val="008E3D06"/>
    <w:rsid w:val="008F6770"/>
    <w:rsid w:val="009E72EC"/>
    <w:rsid w:val="00A45509"/>
    <w:rsid w:val="00AC6D16"/>
    <w:rsid w:val="00B739B5"/>
    <w:rsid w:val="00BA69E4"/>
    <w:rsid w:val="00BA6E28"/>
    <w:rsid w:val="00BB78A1"/>
    <w:rsid w:val="00BD76FD"/>
    <w:rsid w:val="00C47695"/>
    <w:rsid w:val="00C61ACE"/>
    <w:rsid w:val="00C83E75"/>
    <w:rsid w:val="00C8551A"/>
    <w:rsid w:val="00CC7F7E"/>
    <w:rsid w:val="00D03997"/>
    <w:rsid w:val="00D44E18"/>
    <w:rsid w:val="00D53C43"/>
    <w:rsid w:val="00D73991"/>
    <w:rsid w:val="00DB44A9"/>
    <w:rsid w:val="00DE5FBF"/>
    <w:rsid w:val="00E15C9F"/>
    <w:rsid w:val="00E17490"/>
    <w:rsid w:val="00E3688E"/>
    <w:rsid w:val="00E70AA3"/>
    <w:rsid w:val="00EA22FE"/>
    <w:rsid w:val="00EC2F31"/>
    <w:rsid w:val="00EC7BFE"/>
    <w:rsid w:val="00ED2424"/>
    <w:rsid w:val="00EF4503"/>
    <w:rsid w:val="00EF71C1"/>
    <w:rsid w:val="00F00225"/>
    <w:rsid w:val="00F2583E"/>
    <w:rsid w:val="00F31E09"/>
    <w:rsid w:val="00F472DA"/>
    <w:rsid w:val="00F53608"/>
    <w:rsid w:val="00F81BD0"/>
    <w:rsid w:val="00F96C93"/>
    <w:rsid w:val="00FC51F2"/>
    <w:rsid w:val="00FF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7ED084"/>
  <w15:docId w15:val="{79AFE03F-4D18-423B-A212-752EB31D4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  <w:style w:type="paragraph" w:styleId="AralkYok">
    <w:name w:val="No Spacing"/>
    <w:link w:val="AralkYokChar"/>
    <w:uiPriority w:val="1"/>
    <w:qFormat/>
    <w:rsid w:val="008165EB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8165EB"/>
  </w:style>
  <w:style w:type="table" w:customStyle="1" w:styleId="KlavuzTablo31">
    <w:name w:val="Kılavuz Tablo 31"/>
    <w:basedOn w:val="NormalTablo"/>
    <w:uiPriority w:val="48"/>
    <w:rsid w:val="008165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244</dc:creator>
  <cp:lastModifiedBy>Bekir YILMAZ</cp:lastModifiedBy>
  <cp:revision>8</cp:revision>
  <cp:lastPrinted>2019-12-25T14:30:00Z</cp:lastPrinted>
  <dcterms:created xsi:type="dcterms:W3CDTF">2021-12-09T08:28:00Z</dcterms:created>
  <dcterms:modified xsi:type="dcterms:W3CDTF">2022-01-26T09:16:00Z</dcterms:modified>
</cp:coreProperties>
</file>